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Радченко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334000" cy="4670248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0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4670248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0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5334000" cy="2957376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7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3243874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3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Радченко Виктория Андреевна</dc:creator>
  <dc:language>ru-RU</dc:language>
  <cp:keywords/>
  <dcterms:created xsi:type="dcterms:W3CDTF">2024-06-17T09:22:51Z</dcterms:created>
  <dcterms:modified xsi:type="dcterms:W3CDTF">2024-06-17T09:2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